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r>
        <w:t xml:space="preserve"> </w:t>
      </w: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r>
        <w:t xml:space="preserve"> </w:t>
      </w:r>
      <w:r>
        <w:rPr>
          <w:b/>
        </w:rPr>
        <w:t xml:space="preserve">Industrial Internet of Things</w:t>
      </w:r>
      <w:r>
        <w:t xml:space="preserve"> </w:t>
      </w:r>
      <w:r>
        <w:t xml:space="preserve">(IIoT) - Teollisuuden esineiden internet, IoT:in teollisuuden sovelluksiin keskittynyt osa tai haara.</w:t>
      </w:r>
      <w:r>
        <w:t xml:space="preserve"> </w:t>
      </w:r>
      <w:r>
        <w:rPr>
          <w:b/>
        </w:rPr>
        <w:t xml:space="preserve">Agricultural Internet of Things</w:t>
      </w:r>
      <w:r>
        <w:t xml:space="preserve"> </w:t>
      </w:r>
      <w:r>
        <w:t xml:space="preserve">(AIoT) - Maatalouden esineiden internet, IoT:in maatalouden sovelluksiin keskittynyt osa tai haara.</w:t>
      </w:r>
      <w:r>
        <w:t xml:space="preserve"> </w:t>
      </w:r>
      <w:r>
        <w:rPr>
          <w:b/>
        </w:rPr>
        <w:t xml:space="preserve">Satoisuus</w:t>
      </w:r>
      <w:r>
        <w:t xml:space="preserve"> </w:t>
      </w:r>
      <w:r>
        <w:t xml:space="preserve">- Kuinka tuottoisa sato on, mittayksikkönä esimerkiksi kiloa/hehtaari, muuttuja joka koostuu osatekijöistä kuten kasvukausi, kasteluveden, lannoitteiden määrät jne.</w:t>
      </w:r>
      <w:r>
        <w:t xml:space="preserve"> </w:t>
      </w: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r>
        <w:t xml:space="preserve"> </w:t>
      </w:r>
      <w:r>
        <w:rPr>
          <w:b/>
        </w:rPr>
        <w:t xml:space="preserve">Ruoan turvallisuus</w:t>
      </w:r>
      <w:r>
        <w:t xml:space="preserve"> </w:t>
      </w:r>
      <w:r>
        <w:t xml:space="preserve">- Käytänteet, joiden avulla pyritään takaamaan ruoan turvallisuus.</w:t>
      </w:r>
      <w:r>
        <w:t xml:space="preserve"> </w:t>
      </w:r>
      <w:r>
        <w:rPr>
          <w:b/>
        </w:rPr>
        <w:t xml:space="preserve">Tuotantoketju</w:t>
      </w:r>
      <w:r>
        <w:t xml:space="preserve"> </w:t>
      </w:r>
      <w:r>
        <w:t xml:space="preserve">- Tuottajien muodostama ketju, joka valmistaa tuotteen tarjottavaksi markkinoille ja kuluttajien hankittavaksi.</w:t>
      </w:r>
      <w:r>
        <w:t xml:space="preserve"> </w:t>
      </w:r>
      <w:r>
        <w:rPr>
          <w:b/>
        </w:rPr>
        <w:t xml:space="preserve">Tuotantopanos</w:t>
      </w:r>
      <w:r>
        <w:t xml:space="preserve"> </w:t>
      </w:r>
      <w:r>
        <w:t xml:space="preserve">- Tuotantoprosessin panokset kuten tuotantovälineet, työ, raaka-aineet, ostopalvelut jne. jotka tarvitaan tuotteen valmistamiseksi.</w:t>
      </w:r>
      <w:r>
        <w:t xml:space="preserve"> </w:t>
      </w:r>
      <w:r>
        <w:rPr>
          <w:b/>
        </w:rPr>
        <w:t xml:space="preserve">Täsmäviljely</w:t>
      </w:r>
      <w:r>
        <w:t xml:space="preserve">, engl. Precision Agriculture (PA) - Viljelytekniikat, joilla pyritään viljelyolosuhteiden vaihtelun hallintaan tarkan havainnoinnin, konrolloinnin ja käsittelyn avulla.</w:t>
      </w:r>
      <w:r>
        <w:t xml:space="preserve"> </w:t>
      </w:r>
      <w:r>
        <w:rPr>
          <w:b/>
        </w:rPr>
        <w:t xml:space="preserve">Laitteiden välinen viestintä</w:t>
      </w:r>
      <w:r>
        <w:t xml:space="preserve"> </w:t>
      </w:r>
      <w:r>
        <w:t xml:space="preserve">M2M-viestintä, engl. Machine-to-Machine - Automaattinen tietoliikenne päätelaitteiden välillä.</w:t>
      </w:r>
      <w:r>
        <w:t xml:space="preserve"> </w:t>
      </w: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r>
        <w:t xml:space="preserve"> </w:t>
      </w:r>
      <w:r>
        <w:rPr>
          <w:b/>
        </w:rPr>
        <w:t xml:space="preserve">Päätöksenteon tukijärjestelmä</w:t>
      </w:r>
      <w:r>
        <w:t xml:space="preserve">, engl. Decision Support System - Tietojärjestelmä tai ohjelmisto ja tarvittava data, joiden avulla pyritään analysoimaan ja esittämään tietoa päätöksenteon helpottamiseksi.</w:t>
      </w:r>
      <w:r>
        <w:t xml:space="preserve"> </w:t>
      </w:r>
      <w:r>
        <w:rPr>
          <w:b/>
        </w:rPr>
        <w:t xml:space="preserve">RFID</w:t>
      </w:r>
      <w:r>
        <w:t xml:space="preserve">, engl. Radio Frequency IDentification - Yleisnimitys radiotaajuuksilla toimiville tekniikoille, joita käytetään etätunnistukseen, tiedon etälukuun ja -tallentamiseen.</w:t>
      </w:r>
      <w:r>
        <w:t xml:space="preserve"> </w:t>
      </w: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r>
        <w:t xml:space="preserve"> </w:t>
      </w:r>
      <w:r>
        <w:rPr>
          <w:b/>
        </w:rPr>
        <w:t xml:space="preserve">Aktuaattori, toimilaite</w:t>
      </w:r>
      <w:r>
        <w:t xml:space="preserve"> </w:t>
      </w:r>
      <w:r>
        <w:t xml:space="preserve">- Automaatiossa toimielintä kuten venttiiliä käyttävä laite, joka vaikuttaa ohjattavaan prosessiin toimielimen kautta.</w:t>
      </w:r>
      <w:r>
        <w:t xml:space="preserve"> </w:t>
      </w:r>
      <w:r>
        <w:rPr>
          <w:b/>
        </w:rPr>
        <w:t xml:space="preserve">UA-laite</w:t>
      </w:r>
      <w:r>
        <w:t xml:space="preserve">, drone, engl. Unmanned Aircraft (UA) - Miehittämätön ilma-alus, joita ohjaa kauko-ohjaaja. (vanhentunut: UAV-laite, Unmanned Aerial Vehicle)</w:t>
      </w:r>
      <w:r>
        <w:t xml:space="preserve"> </w:t>
      </w:r>
      <w:r>
        <w:rPr>
          <w:b/>
        </w:rPr>
        <w:t xml:space="preserve">Anturiverkko</w:t>
      </w:r>
      <w:r>
        <w:t xml:space="preserve"> </w:t>
      </w:r>
      <w:r>
        <w:t xml:space="preserve">- Yhteen liitettyjen ympäristöään havainnoivien anturilaitteiden verkko.</w:t>
      </w:r>
      <w:r>
        <w:t xml:space="preserve"> </w:t>
      </w:r>
      <w:r>
        <w:rPr>
          <w:b/>
        </w:rPr>
        <w:t xml:space="preserve">Sumutietojenkäsittely</w:t>
      </w:r>
      <w:r>
        <w:t xml:space="preserve">, engl. fog computing - Hajautettussa ympäristössä verkon reunan laitteilla, usein lähellä datan lähdettä ja/tai osana pilvipalvelua tapahtuva tietojenkäsittely.</w:t>
      </w:r>
      <w:r>
        <w:t xml:space="preserve"> </w:t>
      </w:r>
      <w:r>
        <w:rPr>
          <w:b/>
        </w:rPr>
        <w:t xml:space="preserve">Langaton anturi- ja aktuaattoriverkko</w:t>
      </w:r>
      <w:r>
        <w:t xml:space="preserve">, engl. Wireless Sensor and Actuator Network (WSAN) - Langattomaan tietoliikennetekniikkaan perustuva anturi- ja aktuaattorilaitteiden verkko.</w:t>
      </w:r>
      <w:r>
        <w:t xml:space="preserve"> </w:t>
      </w:r>
      <w:r>
        <w:rPr>
          <w:b/>
        </w:rPr>
        <w:t xml:space="preserve">Maatilan tiedonhallintajärjestelmä</w:t>
      </w:r>
      <w:r>
        <w:t xml:space="preserve">, engl. Farm Management Information System (FMIS) - Hallinnoinnin tietojärjestelmä, jolla suunnitellaan, seurataan ja kerätään tietoa maatilan toiminnasta.</w:t>
      </w:r>
      <w:r>
        <w:t xml:space="preserve"> </w:t>
      </w: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r>
        <w:t xml:space="preserve"> </w:t>
      </w:r>
      <w:r>
        <w:rPr>
          <w:b/>
        </w:rPr>
        <w:t xml:space="preserve">Telemetria</w:t>
      </w:r>
      <w:r>
        <w:t xml:space="preserve"> </w:t>
      </w:r>
      <w:r>
        <w:t xml:space="preserve">- Laitetietojen automaattinen kaukosiirto radioaaltojen, puhelimen tai tietoverkon välityksellä.</w:t>
      </w:r>
      <w:r>
        <w:t xml:space="preserve"> </w:t>
      </w:r>
      <w:r>
        <w:rPr>
          <w:b/>
        </w:rPr>
        <w:t xml:space="preserve">ISOBUS</w:t>
      </w:r>
      <w:r>
        <w:t xml:space="preserve">, ISO 11783 - AEF:n kehitettävä standardi traktorien ja työkoneiden väliseen tiedonsiirtoon ja laitteiden hallintaan.</w:t>
      </w:r>
      <w:r>
        <w:t xml:space="preserve"> </w:t>
      </w:r>
      <w:r>
        <w:rPr>
          <w:b/>
        </w:rPr>
        <w:t xml:space="preserve">Monikerrosviljely</w:t>
      </w:r>
      <w:r>
        <w:t xml:space="preserve"> </w:t>
      </w:r>
      <w:r>
        <w:t xml:space="preserve">- Useissa päällekkäisissä tasoissa tapahtuvaa viljelyä, vrt. tavallisen kasvihuoneen yhdessä tasossa tapahtuva viljely.</w:t>
      </w:r>
      <w:r>
        <w:t xml:space="preserve"> </w:t>
      </w:r>
      <w:r>
        <w:rPr>
          <w:b/>
        </w:rPr>
        <w:t xml:space="preserve">Smart Farming / Smart Agriculture</w:t>
      </w:r>
      <w:r>
        <w:t xml:space="preserve">, älykäs viljely - Täsmäviljelystä kehittynyt älykkäitä, verkottuneita laitteita ja tietojärjestelmiä käyttävä viljelytapa.</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t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d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äisiä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j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j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j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j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ce0b4a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c7e4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820e55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2f16e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6T23:53:54Z</dcterms:created>
  <dcterms:modified xsi:type="dcterms:W3CDTF">2018-11-16T23:53:54Z</dcterms:modified>
</cp:coreProperties>
</file>